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p>
      <w:pPr>
        <w:pStyle w:val="FirstParagraph"/>
      </w:pPr>
      <w:r>
        <w:rPr>
          <w:bCs/>
          <w:b/>
        </w:rPr>
        <w:t xml:space="preserve">Mr. [Recipient's Name]</w:t>
      </w:r>
      <w:r>
        <w:br/>
      </w:r>
      <w:r>
        <w:t xml:space="preserve">[University Name]</w:t>
      </w:r>
      <w:r>
        <w:br/>
      </w:r>
      <w:r>
        <w:t xml:space="preserve">[Department Address]</w:t>
      </w:r>
      <w:r>
        <w:br/>
      </w:r>
      <w:r>
        <w:t xml:space="preserve">India New Delhi</w:t>
      </w:r>
      <w:r>
        <w:br/>
      </w:r>
    </w:p>
    <w:p>
      <w:pPr>
        <w:pStyle w:val="BodyText"/>
      </w:pPr>
      <w:r>
        <w:t xml:space="preserve">[Date]</w:t>
      </w:r>
    </w:p>
    <w:bookmarkStart w:id="20" w:name="Xfb5a3d45a170192152e3e54a49ba11138e3b587"/>
    <w:p>
      <w:pPr>
        <w:pStyle w:val="Heading2"/>
      </w:pPr>
      <w:r>
        <w:t xml:space="preserve">Cover Letter for University Lecturer Position</w:t>
      </w:r>
    </w:p>
    <w:p>
      <w:pPr>
        <w:pStyle w:val="FirstParagraph"/>
      </w:pPr>
      <w:r>
        <w:t xml:space="preserve">Dear [Recipient's Title/Name],</w:t>
      </w:r>
    </w:p>
    <w:p>
      <w:pPr>
        <w:pStyle w:val="BodyText"/>
      </w:pPr>
      <w:r>
        <w:t xml:space="preserve">As an accomplished academic with a deep commitment to education and research, I am writing to express my enthusiastic interest in the University Lecturer position at your esteemed institution in India New Delhi. This opportunity aligns perfectly with my professional goals, and I am eager to contribute my expertise in [Your Field of Study] to foster academic excellence within your department. The prospect of joining a dynamic educational community in India New Delhi excites me, as I am deeply inspired by the region’s rich intellectual heritage and its role as a hub for innovation and scholarship.</w:t>
      </w:r>
    </w:p>
    <w:p>
      <w:pPr>
        <w:pStyle w:val="BodyText"/>
      </w:pPr>
      <w:r>
        <w:t xml:space="preserve">With [X years] of experience in academia, including [specific roles such as "teaching at XYZ University" or "conducting research on..."], I have developed a robust foundation in curriculum design, pedagogical strategies, and interdisciplinary collaboration. My academic journey has been marked by a passion for mentoring students and advancing knowledge through rigorous research. For instance, my work on [specific research topic] has led to publications in [journals or conferences], while my teaching philosophy emphasizes critical thinking and real-world application of theoretical concepts. These experiences have prepared me to thrive as a University Lecturer in India New Delhi, where I can engage with a diverse student body and contribute to the institution’s mission of academic excellence.</w:t>
      </w:r>
    </w:p>
    <w:p>
      <w:pPr>
        <w:pStyle w:val="BodyText"/>
      </w:pPr>
      <w:r>
        <w:t xml:space="preserve">India New Delhi, with its vibrant cultural tapestry and cutting-edge educational institutions, represents an ideal environment for intellectual growth. The city’s unique blend of tradition and modernity has long been a source of inspiration for scholars, and I am particularly drawn to your university’s focus on [specific program or initiative related to the institution]. As a University Lecturer, I aim to not only impart knowledge but also to ignite curiosity and empower students to become leaders in their fields. My ability to adapt teaching methods across diverse cultural contexts, honed through collaborations with international institutions, ensures that I can effectively address the needs of students in India New Delhi.</w:t>
      </w:r>
    </w:p>
    <w:p>
      <w:pPr>
        <w:pStyle w:val="BodyText"/>
      </w:pPr>
      <w:r>
        <w:t xml:space="preserve">One of my key strengths is my dedication to fostering inclusive learning environments. At [Previous Institution], I designed and led courses that integrated global perspectives with local relevance, ensuring students could connect academic concepts to societal challenges. For example, my course on [specific course title] incorporated case studies from South Asia, enabling students to analyze regional issues through a critical lens. This approach resonates deeply with the values of education in India New Delhi, where understanding local contexts is paramount. I am confident that my ability to bridge global and regional perspectives will add significant value to your academic community.</w:t>
      </w:r>
    </w:p>
    <w:p>
      <w:pPr>
        <w:pStyle w:val="BodyText"/>
      </w:pPr>
      <w:r>
        <w:t xml:space="preserve">Furthermore, my research endeavors have consistently focused on [research area], a field that aligns closely with the priorities of your department. My recent project on [specific project] has been supported by [funding bodies or grants], and I have presented my findings at conferences in India and abroad. In India New Delhi, I aim to expand this work through partnerships with local institutions, leveraging the city’s resources to address pressing challenges in [relevant field]. The opportunity to collaborate with faculty and students on impactful research projects is a major draw of this position.</w:t>
      </w:r>
    </w:p>
    <w:p>
      <w:pPr>
        <w:pStyle w:val="BodyText"/>
      </w:pPr>
      <w:r>
        <w:t xml:space="preserve">I am particularly impressed by your university’s commitment to [specific value or initiative, e.g., "sustainable development," "interdisciplinary education," or "community engagement"]. As a University Lecturer, I would be eager to contribute to such initiatives by developing new curricula, mentoring graduate students, and engaging with the broader academic community. My experience in [specific skill, e.g., "grant writing," "student mentorship," or "curriculum development"] has equipped me to take on these responsibilities effectively.</w:t>
      </w:r>
    </w:p>
    <w:p>
      <w:pPr>
        <w:pStyle w:val="BodyText"/>
      </w:pPr>
      <w:r>
        <w:t xml:space="preserve">India New Delhi offers a unique platform for academic growth, and I am eager to immerse myself in its vibrant intellectual landscape. The city’s proximity to [specific landmarks or institutions, e.g., "the Indian Institute of Technology" or "the National Museum"] provides ample opportunities for collaboration and cultural exchange. I am also keen to engage with local communities through outreach programs, ensuring that my work as a University Lecturer extends beyond the classroom and contributes to societal progress.</w:t>
      </w:r>
    </w:p>
    <w:p>
      <w:pPr>
        <w:pStyle w:val="BodyText"/>
      </w:pPr>
      <w:r>
        <w:t xml:space="preserve">In conclusion, I am confident that my academic background, teaching philosophy, and research expertise make me an ideal candidate for the University Lecturer position at your institution. I am particularly motivated by the chance to contribute to the educational mission of India New Delhi and to work alongside a community of scholars who are as passionate about learning as I am. Thank you for considering my application. I would be honored to discuss how my skills and vision align with your department’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cp:keywords/>
  <dcterms:created xsi:type="dcterms:W3CDTF">2026-07-23T23:31:03Z</dcterms:created>
  <dcterms:modified xsi:type="dcterms:W3CDTF">2026-07-23T23:31:03Z</dcterms:modified>
</cp:coreProperties>
</file>

<file path=docProps/custom.xml><?xml version="1.0" encoding="utf-8"?>
<Properties xmlns="http://schemas.openxmlformats.org/officeDocument/2006/custom-properties" xmlns:vt="http://schemas.openxmlformats.org/officeDocument/2006/docPropsVTypes"/>
</file>